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386D7" w14:textId="3FB01E43" w:rsidR="00A749B7" w:rsidRDefault="00A749B7"/>
    <w:p w14:paraId="5C6DA104" w14:textId="04C23FE6" w:rsidR="00A749B7" w:rsidRDefault="00A749B7" w:rsidP="00A749B7">
      <w:pPr>
        <w:widowControl w:val="0"/>
        <w:jc w:val="center"/>
        <w:rPr>
          <w:rFonts w:ascii="Times New Roman" w:hAnsi="Times New Roman"/>
          <w:b/>
          <w:bCs/>
          <w:sz w:val="36"/>
          <w:szCs w:val="36"/>
          <w:u w:val="single"/>
          <w14:ligatures w14:val="none"/>
        </w:rPr>
      </w:pPr>
      <w:r>
        <w:rPr>
          <w:rFonts w:ascii="Times New Roman" w:hAnsi="Times New Roman"/>
          <w:b/>
          <w:bCs/>
          <w:sz w:val="36"/>
          <w:szCs w:val="36"/>
          <w:u w:val="single"/>
          <w14:ligatures w14:val="none"/>
        </w:rPr>
        <w:t>Registration for Discipleship Classes 202</w:t>
      </w:r>
      <w:r w:rsidR="00C47C9C">
        <w:rPr>
          <w:rFonts w:ascii="Times New Roman" w:hAnsi="Times New Roman"/>
          <w:b/>
          <w:bCs/>
          <w:sz w:val="36"/>
          <w:szCs w:val="36"/>
          <w:u w:val="single"/>
          <w14:ligatures w14:val="none"/>
        </w:rPr>
        <w:t>2</w:t>
      </w:r>
    </w:p>
    <w:p w14:paraId="74C6F708" w14:textId="77777777" w:rsidR="00A749B7" w:rsidRDefault="00A749B7" w:rsidP="00A749B7">
      <w:pPr>
        <w:widowControl w:val="0"/>
        <w:jc w:val="center"/>
        <w:rPr>
          <w:b/>
          <w:bCs/>
          <w:sz w:val="14"/>
          <w:szCs w:val="14"/>
          <w:u w:val="single"/>
          <w14:ligatures w14:val="none"/>
        </w:rPr>
      </w:pPr>
      <w:r>
        <w:rPr>
          <w:b/>
          <w:bCs/>
          <w:sz w:val="14"/>
          <w:szCs w:val="14"/>
          <w:u w:val="single"/>
          <w14:ligatures w14:val="none"/>
        </w:rPr>
        <w:t> </w:t>
      </w:r>
    </w:p>
    <w:p w14:paraId="0FFFF348" w14:textId="31BCED0B" w:rsidR="00A749B7" w:rsidRDefault="004779E8" w:rsidP="00A749B7">
      <w:pPr>
        <w:widowControl w:val="0"/>
        <w:spacing w:after="80"/>
        <w:jc w:val="both"/>
        <w:rPr>
          <w:rFonts w:ascii="Arial Black" w:hAnsi="Arial Black"/>
          <w:sz w:val="28"/>
          <w:szCs w:val="28"/>
          <w14:ligatures w14:val="none"/>
        </w:rPr>
      </w:pPr>
      <w:r>
        <w:rPr>
          <w:b/>
          <w:bCs/>
          <w:sz w:val="28"/>
          <w:szCs w:val="28"/>
          <w:u w:val="single"/>
          <w14:ligatures w14:val="none"/>
        </w:rPr>
        <w:t>It is best to r</w:t>
      </w:r>
      <w:r w:rsidR="00A749B7">
        <w:rPr>
          <w:b/>
          <w:bCs/>
          <w:sz w:val="28"/>
          <w:szCs w:val="28"/>
          <w:u w:val="single"/>
          <w14:ligatures w14:val="none"/>
        </w:rPr>
        <w:t>egist</w:t>
      </w:r>
      <w:r>
        <w:rPr>
          <w:b/>
          <w:bCs/>
          <w:sz w:val="28"/>
          <w:szCs w:val="28"/>
          <w:u w:val="single"/>
          <w14:ligatures w14:val="none"/>
        </w:rPr>
        <w:t>er</w:t>
      </w:r>
      <w:r w:rsidR="00AD7409">
        <w:rPr>
          <w:b/>
          <w:bCs/>
          <w:sz w:val="28"/>
          <w:szCs w:val="28"/>
          <w:u w:val="single"/>
          <w14:ligatures w14:val="none"/>
        </w:rPr>
        <w:t xml:space="preserve"> at least </w:t>
      </w:r>
      <w:r w:rsidR="00BF6A06">
        <w:rPr>
          <w:b/>
          <w:bCs/>
          <w:sz w:val="28"/>
          <w:szCs w:val="28"/>
          <w:u w:val="single"/>
          <w14:ligatures w14:val="none"/>
        </w:rPr>
        <w:t>1</w:t>
      </w:r>
      <w:r w:rsidR="00A749B7">
        <w:rPr>
          <w:b/>
          <w:bCs/>
          <w:sz w:val="28"/>
          <w:szCs w:val="28"/>
          <w:u w:val="single"/>
          <w14:ligatures w14:val="none"/>
        </w:rPr>
        <w:t>0 days before the first class</w:t>
      </w:r>
      <w:r w:rsidR="00AD7409">
        <w:rPr>
          <w:b/>
          <w:bCs/>
          <w:sz w:val="28"/>
          <w:szCs w:val="28"/>
          <w:u w:val="single"/>
          <w14:ligatures w14:val="none"/>
        </w:rPr>
        <w:t xml:space="preserve"> to allow for class preparation</w:t>
      </w:r>
      <w:r w:rsidR="00A749B7">
        <w:rPr>
          <w:b/>
          <w:bCs/>
          <w:sz w:val="28"/>
          <w:szCs w:val="28"/>
          <w:u w:val="single"/>
          <w14:ligatures w14:val="none"/>
        </w:rPr>
        <w:t>.</w:t>
      </w:r>
      <w:r w:rsidR="00A749B7">
        <w:rPr>
          <w:rFonts w:ascii="Arial Black" w:hAnsi="Arial Black"/>
          <w:sz w:val="28"/>
          <w:szCs w:val="28"/>
          <w14:ligatures w14:val="none"/>
        </w:rPr>
        <w:t xml:space="preserve">     </w:t>
      </w:r>
    </w:p>
    <w:p w14:paraId="6924D0EB" w14:textId="77777777" w:rsidR="00A749B7" w:rsidRDefault="00A749B7" w:rsidP="00A749B7">
      <w:pPr>
        <w:widowControl w:val="0"/>
        <w:spacing w:line="360" w:lineRule="auto"/>
        <w:rPr>
          <w:rFonts w:ascii="Times New Roman" w:hAnsi="Times New Roman"/>
          <w:color w:val="000000"/>
          <w:sz w:val="22"/>
          <w:szCs w:val="22"/>
          <w14:ligatures w14:val="none"/>
        </w:rPr>
      </w:pPr>
      <w:r>
        <w:rPr>
          <w:rFonts w:ascii="Times New Roman" w:hAnsi="Times New Roman"/>
          <w:color w:val="000000"/>
          <w:sz w:val="22"/>
          <w:szCs w:val="22"/>
          <w14:ligatures w14:val="none"/>
        </w:rPr>
        <w:t>To register, please complete this form. Course books will be mailed upon receipt of the registration and payment.</w:t>
      </w:r>
    </w:p>
    <w:p w14:paraId="446FB750" w14:textId="77777777" w:rsidR="00A749B7" w:rsidRDefault="00A749B7" w:rsidP="00A749B7">
      <w:pPr>
        <w:widowControl w:val="0"/>
        <w:rPr>
          <w:rFonts w:ascii="Arial Black" w:hAnsi="Arial Black"/>
          <w:color w:val="000000"/>
          <w:sz w:val="14"/>
          <w:szCs w:val="14"/>
          <w14:ligatures w14:val="none"/>
        </w:rPr>
      </w:pPr>
      <w:r>
        <w:rPr>
          <w:rFonts w:ascii="Arial Black" w:hAnsi="Arial Black"/>
          <w:color w:val="000000"/>
          <w:sz w:val="14"/>
          <w:szCs w:val="14"/>
          <w14:ligatures w14:val="none"/>
        </w:rPr>
        <w:t> </w:t>
      </w:r>
    </w:p>
    <w:p w14:paraId="0CD86024" w14:textId="77777777" w:rsidR="00A749B7" w:rsidRDefault="00A749B7" w:rsidP="00A749B7">
      <w:pPr>
        <w:widowControl w:val="0"/>
        <w:rPr>
          <w:rFonts w:ascii="Arial Black" w:hAnsi="Arial Black"/>
          <w:color w:val="000000"/>
          <w:sz w:val="24"/>
          <w:szCs w:val="24"/>
          <w14:ligatures w14:val="none"/>
        </w:rPr>
      </w:pPr>
      <w:r>
        <w:rPr>
          <w:rFonts w:ascii="Arial Black" w:hAnsi="Arial Black"/>
          <w:color w:val="000000"/>
          <w:sz w:val="24"/>
          <w:szCs w:val="24"/>
          <w14:ligatures w14:val="none"/>
        </w:rPr>
        <w:t>PLEASE PRINT</w:t>
      </w:r>
    </w:p>
    <w:p w14:paraId="63ED0404" w14:textId="77777777" w:rsidR="00A749B7" w:rsidRDefault="00A749B7" w:rsidP="00A749B7">
      <w:pPr>
        <w:rPr>
          <w:rFonts w:ascii="Times New Roman" w:hAnsi="Times New Roman"/>
          <w:color w:val="000000"/>
          <w:sz w:val="12"/>
          <w:szCs w:val="12"/>
          <w14:ligatures w14:val="none"/>
        </w:rPr>
      </w:pPr>
      <w:r>
        <w:rPr>
          <w:rFonts w:ascii="Times New Roman" w:hAnsi="Times New Roman"/>
          <w:color w:val="000000"/>
          <w:sz w:val="12"/>
          <w:szCs w:val="12"/>
          <w14:ligatures w14:val="none"/>
        </w:rPr>
        <w:t> </w:t>
      </w:r>
    </w:p>
    <w:p w14:paraId="16BFFD79" w14:textId="77777777" w:rsidR="00A749B7" w:rsidRDefault="00A749B7" w:rsidP="00A749B7">
      <w:pPr>
        <w:widowControl w:val="0"/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>Name:</w:t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>___________________________________________________________________</w:t>
      </w:r>
    </w:p>
    <w:p w14:paraId="5E6BD3A3" w14:textId="77777777" w:rsidR="00A749B7" w:rsidRDefault="00A749B7" w:rsidP="00A749B7">
      <w:pPr>
        <w:rPr>
          <w:rFonts w:ascii="Times New Roman" w:hAnsi="Times New Roman"/>
          <w:color w:val="000000"/>
          <w:sz w:val="12"/>
          <w:szCs w:val="12"/>
          <w14:ligatures w14:val="none"/>
        </w:rPr>
      </w:pPr>
      <w:r>
        <w:rPr>
          <w:rFonts w:ascii="Times New Roman" w:hAnsi="Times New Roman"/>
          <w:color w:val="000000"/>
          <w:sz w:val="12"/>
          <w:szCs w:val="12"/>
          <w14:ligatures w14:val="none"/>
        </w:rPr>
        <w:t> </w:t>
      </w:r>
    </w:p>
    <w:p w14:paraId="69A2F565" w14:textId="437C4E1A" w:rsidR="00A749B7" w:rsidRDefault="00A749B7" w:rsidP="00A749B7">
      <w:pPr>
        <w:widowControl w:val="0"/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>Mailing A</w:t>
      </w:r>
      <w:r w:rsidR="004E0176">
        <w:rPr>
          <w:rFonts w:ascii="Times New Roman" w:hAnsi="Times New Roman"/>
          <w:color w:val="000000"/>
          <w:sz w:val="24"/>
          <w:szCs w:val="24"/>
          <w14:ligatures w14:val="none"/>
        </w:rPr>
        <w:t>d</w:t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>dress:___________________________________________________________</w:t>
      </w:r>
    </w:p>
    <w:p w14:paraId="2BAD1416" w14:textId="77777777" w:rsidR="00A749B7" w:rsidRDefault="00A749B7" w:rsidP="00A749B7">
      <w:pPr>
        <w:rPr>
          <w:rFonts w:ascii="Times New Roman" w:hAnsi="Times New Roman"/>
          <w:color w:val="000000"/>
          <w:sz w:val="12"/>
          <w:szCs w:val="12"/>
          <w14:ligatures w14:val="none"/>
        </w:rPr>
      </w:pPr>
      <w:r>
        <w:rPr>
          <w:rFonts w:ascii="Times New Roman" w:hAnsi="Times New Roman"/>
          <w:color w:val="000000"/>
          <w:sz w:val="12"/>
          <w:szCs w:val="12"/>
          <w14:ligatures w14:val="none"/>
        </w:rPr>
        <w:t> </w:t>
      </w:r>
    </w:p>
    <w:p w14:paraId="29E85527" w14:textId="77777777" w:rsidR="00A749B7" w:rsidRDefault="00A749B7" w:rsidP="00A749B7">
      <w:pPr>
        <w:widowControl w:val="0"/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City:  </w:t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  <w:t xml:space="preserve">State:  </w:t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  <w:t xml:space="preserve">Zip:  </w:t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>_______</w:t>
      </w:r>
    </w:p>
    <w:p w14:paraId="511785BE" w14:textId="77777777" w:rsidR="00A749B7" w:rsidRDefault="00A749B7" w:rsidP="00A749B7">
      <w:pPr>
        <w:rPr>
          <w:rFonts w:ascii="Times New Roman" w:hAnsi="Times New Roman"/>
          <w:color w:val="000000"/>
          <w:sz w:val="12"/>
          <w:szCs w:val="12"/>
          <w14:ligatures w14:val="none"/>
        </w:rPr>
      </w:pPr>
      <w:r>
        <w:rPr>
          <w:rFonts w:ascii="Times New Roman" w:hAnsi="Times New Roman"/>
          <w:color w:val="000000"/>
          <w:sz w:val="12"/>
          <w:szCs w:val="12"/>
          <w14:ligatures w14:val="none"/>
        </w:rPr>
        <w:t> </w:t>
      </w:r>
    </w:p>
    <w:p w14:paraId="0E72BC4B" w14:textId="3195AE31" w:rsidR="00A749B7" w:rsidRDefault="00A749B7" w:rsidP="00A749B7">
      <w:pPr>
        <w:widowControl w:val="0"/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Home telephone:  </w:t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>E-mail: ________________________________</w:t>
      </w:r>
    </w:p>
    <w:p w14:paraId="62AE3CCC" w14:textId="77777777" w:rsidR="00A749B7" w:rsidRDefault="00A749B7" w:rsidP="00A749B7">
      <w:pPr>
        <w:rPr>
          <w:rFonts w:ascii="Times New Roman" w:hAnsi="Times New Roman"/>
          <w:color w:val="000000"/>
          <w:sz w:val="12"/>
          <w:szCs w:val="12"/>
          <w14:ligatures w14:val="none"/>
        </w:rPr>
      </w:pPr>
      <w:r>
        <w:rPr>
          <w:rFonts w:ascii="Times New Roman" w:hAnsi="Times New Roman"/>
          <w:color w:val="000000"/>
          <w:sz w:val="12"/>
          <w:szCs w:val="12"/>
          <w14:ligatures w14:val="none"/>
        </w:rPr>
        <w:t> </w:t>
      </w:r>
    </w:p>
    <w:p w14:paraId="515F36C0" w14:textId="564848FE" w:rsidR="00A749B7" w:rsidRDefault="00A749B7" w:rsidP="00A749B7">
      <w:pPr>
        <w:widowControl w:val="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Local church:  </w:t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:u w:val="single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>Pastor: ___________________________________</w:t>
      </w:r>
    </w:p>
    <w:p w14:paraId="4CC43905" w14:textId="77777777" w:rsidR="00A749B7" w:rsidRDefault="00A749B7" w:rsidP="00A749B7">
      <w:pPr>
        <w:widowControl w:val="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> </w:t>
      </w:r>
    </w:p>
    <w:p w14:paraId="1ECC436B" w14:textId="14B726FF" w:rsidR="00A749B7" w:rsidRDefault="00A749B7" w:rsidP="00A749B7">
      <w:pPr>
        <w:widowControl w:val="0"/>
        <w:rPr>
          <w:rFonts w:ascii="Times New Roman" w:hAnsi="Times New Roman"/>
          <w:b/>
          <w:bCs/>
          <w:i/>
          <w:iCs/>
          <w:color w:val="000000"/>
          <w:sz w:val="10"/>
          <w:szCs w:val="10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>Name of Course Selected:_____________________________________________________</w:t>
      </w:r>
    </w:p>
    <w:p w14:paraId="1D43281B" w14:textId="77777777" w:rsidR="00A749B7" w:rsidRDefault="00A749B7" w:rsidP="00A749B7">
      <w:pPr>
        <w:widowControl w:val="0"/>
        <w:spacing w:line="360" w:lineRule="auto"/>
        <w:rPr>
          <w:rFonts w:ascii="Times New Roman" w:hAnsi="Times New Roman"/>
          <w:b/>
          <w:bCs/>
          <w:i/>
          <w:iCs/>
          <w:color w:val="000000"/>
          <w:sz w:val="8"/>
          <w:szCs w:val="8"/>
          <w14:ligatures w14:val="none"/>
        </w:rPr>
      </w:pP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  <w14:ligatures w14:val="none"/>
        </w:rPr>
        <w:t xml:space="preserve">  </w:t>
      </w:r>
    </w:p>
    <w:p w14:paraId="535F0677" w14:textId="25DCB9A7" w:rsidR="00A749B7" w:rsidRDefault="00A749B7" w:rsidP="00D0654F">
      <w:pPr>
        <w:widowControl w:val="0"/>
        <w:spacing w:after="40" w:line="360" w:lineRule="auto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b/>
          <w:bCs/>
          <w:color w:val="000000"/>
          <w:sz w:val="24"/>
          <w:szCs w:val="24"/>
          <w14:ligatures w14:val="none"/>
        </w:rPr>
        <w:t>Course Fee ~ $</w:t>
      </w:r>
      <w:r w:rsidR="006F07DD">
        <w:rPr>
          <w:rFonts w:ascii="Times New Roman" w:hAnsi="Times New Roman"/>
          <w:b/>
          <w:bCs/>
          <w:color w:val="000000"/>
          <w:sz w:val="24"/>
          <w:szCs w:val="24"/>
          <w14:ligatures w14:val="none"/>
        </w:rPr>
        <w:t>1</w:t>
      </w:r>
      <w:r>
        <w:rPr>
          <w:rFonts w:ascii="Times New Roman" w:hAnsi="Times New Roman"/>
          <w:b/>
          <w:bCs/>
          <w:color w:val="000000"/>
          <w:sz w:val="24"/>
          <w:szCs w:val="24"/>
          <w14:ligatures w14:val="none"/>
        </w:rPr>
        <w:t xml:space="preserve">0  </w:t>
      </w:r>
      <w:r w:rsidR="00C47C9C" w:rsidRPr="006F07DD"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This </w:t>
      </w:r>
      <w:r w:rsidR="006F07DD" w:rsidRPr="006F07DD"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helps </w:t>
      </w:r>
      <w:r w:rsidR="00C47C9C" w:rsidRPr="006F07DD">
        <w:rPr>
          <w:rFonts w:ascii="Times New Roman" w:hAnsi="Times New Roman"/>
          <w:color w:val="000000"/>
          <w:sz w:val="24"/>
          <w:szCs w:val="24"/>
          <w14:ligatures w14:val="none"/>
        </w:rPr>
        <w:t>cover the cost of the book</w:t>
      </w:r>
      <w:r w:rsidR="006F07DD">
        <w:rPr>
          <w:rFonts w:ascii="Times New Roman" w:hAnsi="Times New Roman"/>
          <w:color w:val="000000"/>
          <w:sz w:val="24"/>
          <w:szCs w:val="24"/>
          <w14:ligatures w14:val="none"/>
        </w:rPr>
        <w:t>.</w:t>
      </w:r>
    </w:p>
    <w:p w14:paraId="7F87EC80" w14:textId="77777777" w:rsidR="00A749B7" w:rsidRDefault="00A749B7" w:rsidP="00A749B7">
      <w:pPr>
        <w:rPr>
          <w:rFonts w:ascii="Times New Roman" w:hAnsi="Times New Roman"/>
          <w:color w:val="000000"/>
          <w:sz w:val="8"/>
          <w:szCs w:val="8"/>
          <w14:ligatures w14:val="none"/>
        </w:rPr>
      </w:pPr>
      <w:r>
        <w:rPr>
          <w:rFonts w:ascii="Times New Roman" w:hAnsi="Times New Roman"/>
          <w:color w:val="000000"/>
          <w:sz w:val="8"/>
          <w:szCs w:val="8"/>
          <w14:ligatures w14:val="none"/>
        </w:rPr>
        <w:t> </w:t>
      </w:r>
    </w:p>
    <w:p w14:paraId="1C88F292" w14:textId="77777777" w:rsidR="00A749B7" w:rsidRDefault="00A749B7" w:rsidP="00A749B7">
      <w:pPr>
        <w:widowControl w:val="0"/>
        <w:spacing w:line="360" w:lineRule="auto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You must participate in all classes to receive credit.  </w:t>
      </w:r>
    </w:p>
    <w:p w14:paraId="4CCE9F7C" w14:textId="77777777" w:rsidR="00A749B7" w:rsidRDefault="00A749B7" w:rsidP="00A749B7">
      <w:pPr>
        <w:widowControl w:val="0"/>
        <w:spacing w:after="8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Send the completed form and payment to:  </w:t>
      </w:r>
    </w:p>
    <w:p w14:paraId="2DC926B9" w14:textId="77777777" w:rsidR="00A749B7" w:rsidRDefault="00A749B7" w:rsidP="00A749B7">
      <w:pPr>
        <w:widowControl w:val="0"/>
        <w:spacing w:after="8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  <w:t>Greenbrier District UMC</w:t>
      </w:r>
    </w:p>
    <w:p w14:paraId="18DF5669" w14:textId="77777777" w:rsidR="00A749B7" w:rsidRDefault="00A749B7" w:rsidP="00A749B7">
      <w:pPr>
        <w:widowControl w:val="0"/>
        <w:spacing w:after="8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  <w:t>PO Box 764</w:t>
      </w:r>
    </w:p>
    <w:p w14:paraId="6D1935CF" w14:textId="77777777" w:rsidR="00D0654F" w:rsidRDefault="00A749B7" w:rsidP="00A749B7">
      <w:pPr>
        <w:widowControl w:val="0"/>
        <w:spacing w:after="8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  <w:t xml:space="preserve">Lewisburg, WV 24901 </w:t>
      </w:r>
    </w:p>
    <w:p w14:paraId="6C2CE96B" w14:textId="77FF6FB2" w:rsidR="00D0654F" w:rsidRDefault="00D0654F" w:rsidP="00A749B7">
      <w:pPr>
        <w:widowControl w:val="0"/>
        <w:spacing w:after="8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 w:rsidR="000458C6">
        <w:rPr>
          <w:rFonts w:ascii="Times New Roman" w:hAnsi="Times New Roman"/>
          <w:sz w:val="24"/>
          <w:szCs w:val="24"/>
          <w14:ligatures w14:val="none"/>
        </w:rPr>
        <w:t>greenbrierdistrict@suddenlinkmail.com</w:t>
      </w:r>
    </w:p>
    <w:p w14:paraId="4B02AD65" w14:textId="4C389414" w:rsidR="00A749B7" w:rsidRDefault="00D0654F" w:rsidP="00A749B7">
      <w:pPr>
        <w:widowControl w:val="0"/>
        <w:spacing w:after="80"/>
        <w:rPr>
          <w:rFonts w:ascii="Times New Roman" w:hAnsi="Times New Roman"/>
          <w:color w:val="000000"/>
          <w:sz w:val="24"/>
          <w:szCs w:val="24"/>
          <w14:ligatures w14:val="none"/>
        </w:rPr>
      </w:pP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</w:r>
      <w:r>
        <w:rPr>
          <w:rFonts w:ascii="Times New Roman" w:hAnsi="Times New Roman"/>
          <w:color w:val="000000"/>
          <w:sz w:val="24"/>
          <w:szCs w:val="24"/>
          <w14:ligatures w14:val="none"/>
        </w:rPr>
        <w:tab/>
        <w:t>304.645.1357</w:t>
      </w:r>
      <w:r w:rsidR="00A749B7">
        <w:rPr>
          <w:rFonts w:ascii="Times New Roman" w:hAnsi="Times New Roman"/>
          <w:color w:val="000000"/>
          <w:sz w:val="24"/>
          <w:szCs w:val="24"/>
          <w14:ligatures w14:val="none"/>
        </w:rPr>
        <w:t xml:space="preserve">    </w:t>
      </w:r>
    </w:p>
    <w:p w14:paraId="40C2DED2" w14:textId="77777777" w:rsidR="00A749B7" w:rsidRDefault="00A749B7" w:rsidP="00A749B7">
      <w:pPr>
        <w:widowControl w:val="0"/>
        <w:rPr>
          <w14:ligatures w14:val="none"/>
        </w:rPr>
      </w:pPr>
      <w:r>
        <w:rPr>
          <w14:ligatures w14:val="none"/>
        </w:rPr>
        <w:t> </w:t>
      </w:r>
    </w:p>
    <w:p w14:paraId="6285D557" w14:textId="4356651D" w:rsidR="00A749B7" w:rsidRDefault="00A749B7"/>
    <w:sectPr w:rsidR="00A74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bCwMLc0tDAyMjJR0lEKTi0uzszPAykwqgUAJU+SyiwAAAA="/>
  </w:docVars>
  <w:rsids>
    <w:rsidRoot w:val="00A749B7"/>
    <w:rsid w:val="000458C6"/>
    <w:rsid w:val="003B796F"/>
    <w:rsid w:val="004779E8"/>
    <w:rsid w:val="004E0176"/>
    <w:rsid w:val="006521BF"/>
    <w:rsid w:val="006F07DD"/>
    <w:rsid w:val="00A749B7"/>
    <w:rsid w:val="00AD7409"/>
    <w:rsid w:val="00B62CFF"/>
    <w:rsid w:val="00BF6A06"/>
    <w:rsid w:val="00C47C9C"/>
    <w:rsid w:val="00D0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3FE38"/>
  <w15:chartTrackingRefBased/>
  <w15:docId w15:val="{F071ECA5-C86B-4BD0-8C47-B5B593CEF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49B7"/>
    <w:pPr>
      <w:spacing w:after="120" w:line="285" w:lineRule="auto"/>
    </w:pPr>
    <w:rPr>
      <w:rFonts w:ascii="Trebuchet MS" w:eastAsia="Times New Roman" w:hAnsi="Trebuchet MS" w:cs="Times New Roman"/>
      <w:color w:val="4D4D4D"/>
      <w:kern w:val="28"/>
      <w:sz w:val="16"/>
      <w:szCs w:val="18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65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5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Dasher</dc:creator>
  <cp:keywords/>
  <dc:description/>
  <cp:lastModifiedBy>Melissa Shortridge</cp:lastModifiedBy>
  <cp:revision>9</cp:revision>
  <dcterms:created xsi:type="dcterms:W3CDTF">2022-01-21T15:02:00Z</dcterms:created>
  <dcterms:modified xsi:type="dcterms:W3CDTF">2022-01-25T18:15:00Z</dcterms:modified>
</cp:coreProperties>
</file>